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9D08A" w14:textId="77777777" w:rsidR="006F4588" w:rsidRDefault="006F4588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sz w:val="40"/>
          <w:szCs w:val="40"/>
        </w:rPr>
      </w:pPr>
      <w:bookmarkStart w:id="0" w:name="_5x0d5h95i329" w:colFirst="0" w:colLast="0"/>
      <w:bookmarkEnd w:id="0"/>
    </w:p>
    <w:p w14:paraId="00000001" w14:textId="510677AC" w:rsidR="000744BA" w:rsidRPr="006F4588" w:rsidRDefault="00616072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sz w:val="40"/>
          <w:szCs w:val="40"/>
        </w:rPr>
      </w:pPr>
      <w:r w:rsidRPr="006F4588">
        <w:rPr>
          <w:sz w:val="40"/>
          <w:szCs w:val="40"/>
        </w:rPr>
        <w:t>Navjot Kaur Gill</w:t>
      </w:r>
    </w:p>
    <w:p w14:paraId="00000002" w14:textId="77777777" w:rsidR="000744BA" w:rsidRPr="006F4588" w:rsidRDefault="00616072">
      <w:pPr>
        <w:pStyle w:val="Subtitle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ind w:right="-1800"/>
        <w:rPr>
          <w:sz w:val="28"/>
          <w:szCs w:val="28"/>
        </w:rPr>
      </w:pPr>
      <w:bookmarkStart w:id="1" w:name="_sbziogryzzql" w:colFirst="0" w:colLast="0"/>
      <w:bookmarkEnd w:id="1"/>
      <w:r w:rsidRPr="006F4588">
        <w:rPr>
          <w:sz w:val="28"/>
          <w:szCs w:val="28"/>
        </w:rPr>
        <w:t>Junior Web Developer</w:t>
      </w:r>
    </w:p>
    <w:p w14:paraId="00000005" w14:textId="496B7A89" w:rsidR="000744BA" w:rsidRPr="006F4588" w:rsidRDefault="00616072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color w:val="666666"/>
        </w:rPr>
      </w:pPr>
      <w:r w:rsidRPr="006F4588">
        <w:rPr>
          <w:color w:val="666666"/>
        </w:rPr>
        <w:t>(</w:t>
      </w:r>
      <w:r w:rsidR="00960BEB" w:rsidRPr="006F4588">
        <w:rPr>
          <w:color w:val="666666"/>
        </w:rPr>
        <w:t>437</w:t>
      </w:r>
      <w:r w:rsidRPr="006F4588">
        <w:rPr>
          <w:color w:val="666666"/>
        </w:rPr>
        <w:t xml:space="preserve">) </w:t>
      </w:r>
      <w:r w:rsidR="00611D61" w:rsidRPr="006F4588">
        <w:rPr>
          <w:color w:val="666666"/>
        </w:rPr>
        <w:t>2</w:t>
      </w:r>
      <w:r w:rsidR="00960BEB" w:rsidRPr="006F4588">
        <w:rPr>
          <w:color w:val="666666"/>
        </w:rPr>
        <w:t>46</w:t>
      </w:r>
      <w:r w:rsidRPr="006F4588">
        <w:rPr>
          <w:color w:val="666666"/>
        </w:rPr>
        <w:t>-</w:t>
      </w:r>
      <w:r w:rsidR="00960BEB" w:rsidRPr="006F4588">
        <w:rPr>
          <w:color w:val="666666"/>
        </w:rPr>
        <w:t>2989</w:t>
      </w:r>
    </w:p>
    <w:p w14:paraId="00000006" w14:textId="1D742E97" w:rsidR="000744BA" w:rsidRPr="006F4588" w:rsidRDefault="002E3AE0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color w:val="666666"/>
        </w:rPr>
      </w:pPr>
      <w:hyperlink r:id="rId7">
        <w:r w:rsidR="00D03EEA" w:rsidRPr="006F4588">
          <w:t>navjot</w:t>
        </w:r>
        <w:r w:rsidR="00960BEB" w:rsidRPr="006F4588">
          <w:t>kaur</w:t>
        </w:r>
        <w:r w:rsidR="00D03EEA" w:rsidRPr="006F4588">
          <w:t>gill</w:t>
        </w:r>
      </w:hyperlink>
      <w:r w:rsidR="00960BEB" w:rsidRPr="006F4588">
        <w:t>05@gmail</w:t>
      </w:r>
      <w:hyperlink r:id="rId8">
        <w:r w:rsidR="00616072" w:rsidRPr="006F4588">
          <w:t>.com</w:t>
        </w:r>
      </w:hyperlink>
    </w:p>
    <w:p w14:paraId="00000007" w14:textId="77777777" w:rsidR="000744BA" w:rsidRPr="006F4588" w:rsidRDefault="00616072">
      <w:pPr>
        <w:pStyle w:val="Heading1"/>
        <w:rPr>
          <w:sz w:val="24"/>
          <w:szCs w:val="24"/>
        </w:rPr>
      </w:pPr>
      <w:bookmarkStart w:id="2" w:name="_bwb88yrmv61" w:colFirst="0" w:colLast="0"/>
      <w:bookmarkEnd w:id="2"/>
      <w:r w:rsidRPr="006F4588">
        <w:rPr>
          <w:sz w:val="24"/>
          <w:szCs w:val="24"/>
        </w:rPr>
        <w:t>SUMMARY OF QUALIFICATIONS</w:t>
      </w:r>
    </w:p>
    <w:p w14:paraId="2D038468" w14:textId="77777777" w:rsidR="000B5C8B" w:rsidRPr="006F4588" w:rsidRDefault="00D03EEA" w:rsidP="000B5C8B">
      <w:pPr>
        <w:spacing w:before="240" w:after="240" w:line="300" w:lineRule="auto"/>
        <w:ind w:right="-1800"/>
      </w:pPr>
      <w:r w:rsidRPr="006F4588">
        <w:t>A d</w:t>
      </w:r>
      <w:r w:rsidR="00616072" w:rsidRPr="006F4588">
        <w:t xml:space="preserve">edicated, meticulous and innovative </w:t>
      </w:r>
      <w:r w:rsidRPr="006F4588">
        <w:t xml:space="preserve">person </w:t>
      </w:r>
      <w:r w:rsidR="00616072" w:rsidRPr="006F4588">
        <w:t>seeks to establish a career as a Web Developer in a world-renowned IT company.</w:t>
      </w:r>
      <w:bookmarkStart w:id="3" w:name="_inx73jfg7qti" w:colFirst="0" w:colLast="0"/>
      <w:bookmarkEnd w:id="3"/>
    </w:p>
    <w:p w14:paraId="41007D3D" w14:textId="49C88783" w:rsidR="000B5C8B" w:rsidRPr="006F4588" w:rsidRDefault="00616072" w:rsidP="000B5C8B">
      <w:pPr>
        <w:spacing w:before="240" w:after="240" w:line="300" w:lineRule="auto"/>
        <w:ind w:right="-1800"/>
        <w:rPr>
          <w:sz w:val="24"/>
          <w:szCs w:val="24"/>
        </w:rPr>
      </w:pPr>
      <w:r w:rsidRPr="006F4588">
        <w:rPr>
          <w:b/>
          <w:bCs/>
          <w:color w:val="00B050"/>
          <w:sz w:val="24"/>
          <w:szCs w:val="24"/>
        </w:rPr>
        <w:t>COMPUTER SKILLS</w:t>
      </w:r>
    </w:p>
    <w:p w14:paraId="0000000A" w14:textId="1155F3EB" w:rsidR="000744BA" w:rsidRPr="006F4588" w:rsidRDefault="00616072" w:rsidP="006F4588">
      <w:pPr>
        <w:spacing w:before="240" w:line="300" w:lineRule="auto"/>
        <w:ind w:right="-1800"/>
        <w:rPr>
          <w:b/>
          <w:bCs/>
          <w:color w:val="00B050"/>
          <w:sz w:val="24"/>
          <w:szCs w:val="24"/>
        </w:rPr>
      </w:pPr>
      <w:r w:rsidRPr="006F4588">
        <w:rPr>
          <w:b/>
          <w:color w:val="00AB44"/>
          <w:sz w:val="24"/>
          <w:szCs w:val="24"/>
        </w:rPr>
        <w:t>LANGUAGES</w:t>
      </w:r>
    </w:p>
    <w:p w14:paraId="0000000B" w14:textId="153AE1D1" w:rsidR="000744BA" w:rsidRPr="006F4588" w:rsidRDefault="00616072" w:rsidP="006F4588">
      <w:pPr>
        <w:numPr>
          <w:ilvl w:val="0"/>
          <w:numId w:val="1"/>
        </w:numPr>
        <w:spacing w:before="0"/>
        <w:rPr>
          <w:rFonts w:ascii="Arial" w:eastAsia="Arial" w:hAnsi="Arial" w:cs="Arial"/>
        </w:rPr>
      </w:pPr>
      <w:r w:rsidRPr="006F4588">
        <w:t>HTML, CSS, JavaScript, jQuery, SQL, MySQL, XML, PHP</w:t>
      </w:r>
      <w:r w:rsidR="005C693C">
        <w:t>, Python</w:t>
      </w:r>
      <w:r w:rsidRPr="006F4588">
        <w:t>,</w:t>
      </w:r>
      <w:r w:rsidR="005C693C">
        <w:t xml:space="preserve"> </w:t>
      </w:r>
      <w:r w:rsidRPr="006F4588">
        <w:t>ASP.NET(v7),</w:t>
      </w:r>
      <w:r w:rsidR="00D03EEA" w:rsidRPr="006F4588">
        <w:t xml:space="preserve"> </w:t>
      </w:r>
      <w:r w:rsidRPr="006F4588">
        <w:t>C#, Java</w:t>
      </w:r>
    </w:p>
    <w:p w14:paraId="6812B784" w14:textId="77777777" w:rsidR="006F4588" w:rsidRPr="006F4588" w:rsidRDefault="006F4588" w:rsidP="006F4588">
      <w:pPr>
        <w:spacing w:before="0"/>
        <w:ind w:left="720"/>
        <w:rPr>
          <w:rFonts w:ascii="Arial" w:eastAsia="Arial" w:hAnsi="Arial" w:cs="Arial"/>
        </w:rPr>
      </w:pPr>
    </w:p>
    <w:p w14:paraId="0000000C" w14:textId="77777777" w:rsidR="000744BA" w:rsidRPr="006F4588" w:rsidRDefault="00616072">
      <w:pPr>
        <w:rPr>
          <w:b/>
          <w:color w:val="00AB44"/>
          <w:sz w:val="24"/>
          <w:szCs w:val="24"/>
        </w:rPr>
      </w:pPr>
      <w:r w:rsidRPr="006F4588">
        <w:rPr>
          <w:b/>
          <w:color w:val="00AB44"/>
          <w:sz w:val="24"/>
          <w:szCs w:val="24"/>
        </w:rPr>
        <w:t>SOFTWARE</w:t>
      </w:r>
    </w:p>
    <w:p w14:paraId="6BCFCB12" w14:textId="3CFE3F21" w:rsidR="000B5C8B" w:rsidRPr="006F4588" w:rsidRDefault="00616072" w:rsidP="000B5C8B">
      <w:pPr>
        <w:numPr>
          <w:ilvl w:val="0"/>
          <w:numId w:val="1"/>
        </w:numPr>
        <w:spacing w:before="60"/>
        <w:rPr>
          <w:rFonts w:ascii="Arial" w:eastAsia="Arial" w:hAnsi="Arial" w:cs="Arial"/>
        </w:rPr>
      </w:pPr>
      <w:r w:rsidRPr="006F4588">
        <w:t xml:space="preserve">Visual Studio, Dreamweaver, </w:t>
      </w:r>
      <w:r w:rsidR="00611D61" w:rsidRPr="006F4588">
        <w:t>PhpMyAdmin</w:t>
      </w:r>
      <w:r w:rsidRPr="006F4588">
        <w:t xml:space="preserve">, IDE, PhpStorm, </w:t>
      </w:r>
      <w:r w:rsidR="005C693C">
        <w:t xml:space="preserve">PyCharm, </w:t>
      </w:r>
      <w:r w:rsidRPr="006F4588">
        <w:t>Adobe Suite, WordPress, GitHub, Android SDK</w:t>
      </w:r>
      <w:bookmarkStart w:id="4" w:name="_9idx1tylshpm" w:colFirst="0" w:colLast="0"/>
      <w:bookmarkEnd w:id="4"/>
    </w:p>
    <w:p w14:paraId="602B38BC" w14:textId="77777777" w:rsidR="006F4588" w:rsidRPr="006F4588" w:rsidRDefault="006F4588" w:rsidP="006F4588">
      <w:pPr>
        <w:spacing w:before="60"/>
        <w:ind w:left="720"/>
        <w:rPr>
          <w:rFonts w:ascii="Arial" w:eastAsia="Arial" w:hAnsi="Arial" w:cs="Arial"/>
        </w:rPr>
      </w:pPr>
    </w:p>
    <w:p w14:paraId="0000000E" w14:textId="1DAE58DE" w:rsidR="000744BA" w:rsidRPr="006F4588" w:rsidRDefault="00616072" w:rsidP="000B5C8B">
      <w:pPr>
        <w:spacing w:before="60"/>
        <w:rPr>
          <w:rFonts w:ascii="Arial" w:eastAsia="Arial" w:hAnsi="Arial" w:cs="Arial"/>
          <w:sz w:val="24"/>
          <w:szCs w:val="24"/>
        </w:rPr>
      </w:pPr>
      <w:r w:rsidRPr="006F4588">
        <w:rPr>
          <w:b/>
          <w:bCs/>
          <w:color w:val="00B050"/>
          <w:sz w:val="24"/>
          <w:szCs w:val="24"/>
        </w:rPr>
        <w:t>CORE SKILLS</w:t>
      </w:r>
      <w:bookmarkStart w:id="5" w:name="_GoBack"/>
      <w:bookmarkEnd w:id="5"/>
    </w:p>
    <w:p w14:paraId="0000000F" w14:textId="77777777" w:rsidR="000744BA" w:rsidRPr="006F4588" w:rsidRDefault="00616072">
      <w:pPr>
        <w:numPr>
          <w:ilvl w:val="0"/>
          <w:numId w:val="3"/>
        </w:numPr>
        <w:spacing w:before="60"/>
      </w:pPr>
      <w:r w:rsidRPr="006F4588">
        <w:t>Have leadership quality</w:t>
      </w:r>
    </w:p>
    <w:p w14:paraId="00000010" w14:textId="77777777" w:rsidR="000744BA" w:rsidRPr="006F4588" w:rsidRDefault="00616072">
      <w:pPr>
        <w:numPr>
          <w:ilvl w:val="0"/>
          <w:numId w:val="3"/>
        </w:numPr>
        <w:spacing w:before="60"/>
      </w:pPr>
      <w:r w:rsidRPr="006F4588">
        <w:t>Can work effectively in a team to accomplish a task</w:t>
      </w:r>
    </w:p>
    <w:p w14:paraId="00000011" w14:textId="2059325F" w:rsidR="000744BA" w:rsidRPr="006F4588" w:rsidRDefault="00616072">
      <w:pPr>
        <w:numPr>
          <w:ilvl w:val="0"/>
          <w:numId w:val="3"/>
        </w:numPr>
        <w:spacing w:before="60"/>
      </w:pPr>
      <w:r w:rsidRPr="006F4588">
        <w:t xml:space="preserve">Have good </w:t>
      </w:r>
      <w:r w:rsidR="00611D61" w:rsidRPr="006F4588">
        <w:t>communication and</w:t>
      </w:r>
      <w:r w:rsidRPr="006F4588">
        <w:t xml:space="preserve"> time management skills</w:t>
      </w:r>
    </w:p>
    <w:p w14:paraId="00000012" w14:textId="77777777" w:rsidR="000744BA" w:rsidRPr="006F4588" w:rsidRDefault="00616072">
      <w:pPr>
        <w:numPr>
          <w:ilvl w:val="0"/>
          <w:numId w:val="3"/>
        </w:numPr>
        <w:spacing w:before="60"/>
      </w:pPr>
      <w:r w:rsidRPr="006F4588">
        <w:t>Can work on multiple projects simultaneously</w:t>
      </w:r>
    </w:p>
    <w:p w14:paraId="00000013" w14:textId="77777777" w:rsidR="000744BA" w:rsidRPr="006F4588" w:rsidRDefault="00616072">
      <w:pPr>
        <w:numPr>
          <w:ilvl w:val="0"/>
          <w:numId w:val="3"/>
        </w:numPr>
        <w:spacing w:before="60"/>
      </w:pPr>
      <w:r w:rsidRPr="006F4588">
        <w:t>Analytical thinking</w:t>
      </w:r>
    </w:p>
    <w:p w14:paraId="00000014" w14:textId="498FFA85" w:rsidR="000744BA" w:rsidRPr="006F4588" w:rsidRDefault="00616072">
      <w:pPr>
        <w:numPr>
          <w:ilvl w:val="0"/>
          <w:numId w:val="3"/>
        </w:numPr>
        <w:spacing w:before="60"/>
      </w:pPr>
      <w:r w:rsidRPr="006F4588">
        <w:t>Passion</w:t>
      </w:r>
      <w:r w:rsidR="00D03EEA" w:rsidRPr="006F4588">
        <w:t>ate</w:t>
      </w:r>
      <w:r w:rsidRPr="006F4588">
        <w:t xml:space="preserve"> </w:t>
      </w:r>
      <w:r w:rsidR="00D03EEA" w:rsidRPr="006F4588">
        <w:t>about</w:t>
      </w:r>
      <w:r w:rsidRPr="006F4588">
        <w:t xml:space="preserve"> learning new languages </w:t>
      </w:r>
    </w:p>
    <w:p w14:paraId="00000015" w14:textId="650D301A" w:rsidR="000744BA" w:rsidRPr="006F4588" w:rsidRDefault="00616072">
      <w:pPr>
        <w:numPr>
          <w:ilvl w:val="0"/>
          <w:numId w:val="3"/>
        </w:numPr>
        <w:spacing w:before="60"/>
      </w:pPr>
      <w:r w:rsidRPr="006F4588">
        <w:t>Always excited to solve the problems related to web development</w:t>
      </w:r>
    </w:p>
    <w:p w14:paraId="00000016" w14:textId="77777777" w:rsidR="000744BA" w:rsidRPr="006F4588" w:rsidRDefault="00616072">
      <w:pPr>
        <w:pStyle w:val="Heading1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bookmarkStart w:id="6" w:name="_np6wzsla04m0" w:colFirst="0" w:colLast="0"/>
      <w:bookmarkEnd w:id="6"/>
      <w:r w:rsidRPr="006F4588">
        <w:rPr>
          <w:sz w:val="24"/>
          <w:szCs w:val="24"/>
        </w:rPr>
        <w:t>ACADEMIC EXPERIENCE</w:t>
      </w:r>
    </w:p>
    <w:p w14:paraId="090FEF93" w14:textId="41598DA9" w:rsidR="005C693C" w:rsidRPr="006F4588" w:rsidRDefault="005C693C" w:rsidP="005C693C">
      <w:pPr>
        <w:spacing w:before="240"/>
        <w:rPr>
          <w:color w:val="666666"/>
        </w:rPr>
      </w:pPr>
      <w:r w:rsidRPr="006F4588">
        <w:rPr>
          <w:b/>
        </w:rPr>
        <w:t>Team Leader,</w:t>
      </w:r>
      <w:r w:rsidRPr="006F4588">
        <w:rPr>
          <w:b/>
          <w:i/>
        </w:rPr>
        <w:t xml:space="preserve"> </w:t>
      </w:r>
      <w:r>
        <w:rPr>
          <w:b/>
          <w:i/>
        </w:rPr>
        <w:t>Library Management System</w:t>
      </w:r>
    </w:p>
    <w:p w14:paraId="43668CC1" w14:textId="5D8E4F7B" w:rsidR="005C693C" w:rsidRDefault="005C693C" w:rsidP="005C693C">
      <w:pPr>
        <w:numPr>
          <w:ilvl w:val="0"/>
          <w:numId w:val="2"/>
        </w:numPr>
      </w:pPr>
      <w:r>
        <w:t>Django</w:t>
      </w:r>
      <w:r w:rsidRPr="006F4588">
        <w:t xml:space="preserve"> project</w:t>
      </w:r>
    </w:p>
    <w:p w14:paraId="378C02CB" w14:textId="44FAAEF1" w:rsidR="005C693C" w:rsidRPr="006F4588" w:rsidRDefault="005C693C" w:rsidP="005C693C">
      <w:pPr>
        <w:numPr>
          <w:ilvl w:val="0"/>
          <w:numId w:val="2"/>
        </w:numPr>
      </w:pPr>
      <w:r w:rsidRPr="006F4588">
        <w:t>Designed master templates to be reused by team members</w:t>
      </w:r>
    </w:p>
    <w:p w14:paraId="5032A459" w14:textId="2E7208BB" w:rsidR="005C693C" w:rsidRPr="006F4588" w:rsidRDefault="005C693C" w:rsidP="005C693C">
      <w:pPr>
        <w:numPr>
          <w:ilvl w:val="0"/>
          <w:numId w:val="2"/>
        </w:numPr>
      </w:pPr>
      <w:r w:rsidRPr="006F4588">
        <w:t xml:space="preserve">Designed and developed </w:t>
      </w:r>
      <w:r>
        <w:t>two</w:t>
      </w:r>
      <w:r w:rsidRPr="006F4588">
        <w:t xml:space="preserve"> working features (</w:t>
      </w:r>
      <w:r>
        <w:t>Librarian and Books)</w:t>
      </w:r>
      <w:r w:rsidRPr="006F4588">
        <w:t xml:space="preserve"> </w:t>
      </w:r>
    </w:p>
    <w:p w14:paraId="1677B2B8" w14:textId="28F11FA7" w:rsidR="005C693C" w:rsidRPr="005C693C" w:rsidRDefault="005C693C" w:rsidP="005C693C">
      <w:pPr>
        <w:numPr>
          <w:ilvl w:val="0"/>
          <w:numId w:val="2"/>
        </w:numPr>
      </w:pPr>
      <w:r w:rsidRPr="006F4588">
        <w:t>Prepared presentation, timesheet and requirement documentation for the project</w:t>
      </w:r>
    </w:p>
    <w:p w14:paraId="00000017" w14:textId="30931ACB" w:rsidR="000744BA" w:rsidRPr="006F4588" w:rsidRDefault="00616072">
      <w:pPr>
        <w:spacing w:before="240"/>
        <w:rPr>
          <w:color w:val="666666"/>
        </w:rPr>
      </w:pPr>
      <w:r w:rsidRPr="006F4588">
        <w:rPr>
          <w:b/>
        </w:rPr>
        <w:lastRenderedPageBreak/>
        <w:t>Team Leader,</w:t>
      </w:r>
      <w:r w:rsidRPr="006F4588">
        <w:rPr>
          <w:b/>
          <w:i/>
        </w:rPr>
        <w:t xml:space="preserve"> Riverside </w:t>
      </w:r>
      <w:r w:rsidR="006F4588">
        <w:rPr>
          <w:b/>
          <w:i/>
        </w:rPr>
        <w:t xml:space="preserve">Health Care </w:t>
      </w:r>
      <w:r w:rsidRPr="006F4588">
        <w:rPr>
          <w:b/>
          <w:i/>
        </w:rPr>
        <w:t>Hospital Project</w:t>
      </w:r>
    </w:p>
    <w:p w14:paraId="3AA18D11" w14:textId="77777777" w:rsidR="001F72FA" w:rsidRPr="006F4588" w:rsidRDefault="00616072" w:rsidP="001F72FA">
      <w:pPr>
        <w:numPr>
          <w:ilvl w:val="0"/>
          <w:numId w:val="2"/>
        </w:numPr>
      </w:pPr>
      <w:r w:rsidRPr="006F4588">
        <w:t>ASP.NET project</w:t>
      </w:r>
    </w:p>
    <w:p w14:paraId="5AFC11A6" w14:textId="77777777" w:rsidR="001F72FA" w:rsidRPr="006F4588" w:rsidRDefault="00D03EEA" w:rsidP="001F72FA">
      <w:pPr>
        <w:numPr>
          <w:ilvl w:val="0"/>
          <w:numId w:val="2"/>
        </w:numPr>
      </w:pPr>
      <w:r w:rsidRPr="006F4588">
        <w:t>Designed and developed</w:t>
      </w:r>
      <w:r w:rsidR="00616072" w:rsidRPr="006F4588">
        <w:t xml:space="preserve"> three </w:t>
      </w:r>
      <w:r w:rsidRPr="006F4588">
        <w:t xml:space="preserve">working </w:t>
      </w:r>
      <w:r w:rsidR="00616072" w:rsidRPr="006F4588">
        <w:t>features</w:t>
      </w:r>
      <w:r w:rsidRPr="006F4588">
        <w:t xml:space="preserve"> for the hospital’s website</w:t>
      </w:r>
      <w:r w:rsidR="00616072" w:rsidRPr="006F4588">
        <w:t xml:space="preserve"> (Long Term Care Registration, Contact Us, Feedback) </w:t>
      </w:r>
    </w:p>
    <w:p w14:paraId="76288919" w14:textId="2FF37974" w:rsidR="006F4588" w:rsidRPr="006F4588" w:rsidRDefault="00D03EEA" w:rsidP="006F4588">
      <w:pPr>
        <w:numPr>
          <w:ilvl w:val="0"/>
          <w:numId w:val="2"/>
        </w:numPr>
      </w:pPr>
      <w:r w:rsidRPr="006F4588">
        <w:t>Prepared presentation, timesheet, test-cases for user-testing and requirement documentation for the project</w:t>
      </w:r>
    </w:p>
    <w:p w14:paraId="1820AEB8" w14:textId="05CBF40B" w:rsidR="006F4588" w:rsidRPr="006F4588" w:rsidRDefault="00D03EEA" w:rsidP="006F4588">
      <w:pPr>
        <w:numPr>
          <w:ilvl w:val="0"/>
          <w:numId w:val="2"/>
        </w:numPr>
      </w:pPr>
      <w:r w:rsidRPr="006F4588">
        <w:t>Represented the updated hospital’s website to the instructor, classmates as well as clients</w:t>
      </w:r>
    </w:p>
    <w:p w14:paraId="0000001C" w14:textId="4D56DB1C" w:rsidR="000744BA" w:rsidRPr="006F4588" w:rsidRDefault="00616072">
      <w:pPr>
        <w:spacing w:before="240"/>
        <w:rPr>
          <w:b/>
          <w:i/>
        </w:rPr>
      </w:pPr>
      <w:r w:rsidRPr="006F4588">
        <w:rPr>
          <w:b/>
        </w:rPr>
        <w:t>Team Leader,</w:t>
      </w:r>
      <w:r w:rsidRPr="006F4588">
        <w:rPr>
          <w:b/>
          <w:i/>
        </w:rPr>
        <w:t xml:space="preserve"> </w:t>
      </w:r>
      <w:r w:rsidR="00611D61" w:rsidRPr="006F4588">
        <w:rPr>
          <w:b/>
          <w:i/>
        </w:rPr>
        <w:t xml:space="preserve">Paradise </w:t>
      </w:r>
      <w:r w:rsidRPr="006F4588">
        <w:rPr>
          <w:b/>
          <w:i/>
        </w:rPr>
        <w:t>Resort Website Project</w:t>
      </w:r>
    </w:p>
    <w:p w14:paraId="6041AFC7" w14:textId="6872B32A" w:rsidR="00D03EEA" w:rsidRPr="006F4588" w:rsidRDefault="00D03EEA" w:rsidP="00D03EEA">
      <w:pPr>
        <w:numPr>
          <w:ilvl w:val="0"/>
          <w:numId w:val="2"/>
        </w:numPr>
      </w:pPr>
      <w:r w:rsidRPr="006F4588">
        <w:t xml:space="preserve">PHP project  </w:t>
      </w:r>
    </w:p>
    <w:p w14:paraId="719F4590" w14:textId="77777777" w:rsidR="00D03EEA" w:rsidRPr="006F4588" w:rsidRDefault="00D03EEA" w:rsidP="00D03EEA">
      <w:pPr>
        <w:numPr>
          <w:ilvl w:val="0"/>
          <w:numId w:val="2"/>
        </w:numPr>
      </w:pPr>
      <w:r w:rsidRPr="006F4588">
        <w:t>Used HTML, CSS, JavaScript to design the website</w:t>
      </w:r>
    </w:p>
    <w:p w14:paraId="00E9694E" w14:textId="77777777" w:rsidR="001F72FA" w:rsidRPr="006F4588" w:rsidRDefault="00D03EEA" w:rsidP="001F72FA">
      <w:pPr>
        <w:numPr>
          <w:ilvl w:val="0"/>
          <w:numId w:val="2"/>
        </w:numPr>
      </w:pPr>
      <w:r w:rsidRPr="006F4588">
        <w:t>Designed master templates to be reused by team members</w:t>
      </w:r>
    </w:p>
    <w:p w14:paraId="77CD1D44" w14:textId="77777777" w:rsidR="001F72FA" w:rsidRPr="006F4588" w:rsidRDefault="00616072" w:rsidP="001F72FA">
      <w:pPr>
        <w:numPr>
          <w:ilvl w:val="0"/>
          <w:numId w:val="2"/>
        </w:numPr>
      </w:pPr>
      <w:r w:rsidRPr="006F4588">
        <w:t>Designed &amp; created three features (Resort Activities, Feedback, Blogs)</w:t>
      </w:r>
    </w:p>
    <w:p w14:paraId="17E92713" w14:textId="77777777" w:rsidR="001F72FA" w:rsidRPr="006F4588" w:rsidRDefault="00D03EEA" w:rsidP="001F72FA">
      <w:pPr>
        <w:numPr>
          <w:ilvl w:val="0"/>
          <w:numId w:val="2"/>
        </w:numPr>
      </w:pPr>
      <w:r w:rsidRPr="006F4588">
        <w:t xml:space="preserve">Created and managed a database for the project </w:t>
      </w:r>
    </w:p>
    <w:p w14:paraId="3C63B7FD" w14:textId="77777777" w:rsidR="001F72FA" w:rsidRPr="006F4588" w:rsidRDefault="00D03EEA" w:rsidP="001F72FA">
      <w:pPr>
        <w:numPr>
          <w:ilvl w:val="0"/>
          <w:numId w:val="2"/>
        </w:numPr>
      </w:pPr>
      <w:r w:rsidRPr="006F4588">
        <w:t>Setup naming and styling conventions</w:t>
      </w:r>
    </w:p>
    <w:p w14:paraId="70C86BB1" w14:textId="7E8B2DA9" w:rsidR="00960BEB" w:rsidRPr="006F4588" w:rsidRDefault="00D03EEA" w:rsidP="001F72FA">
      <w:pPr>
        <w:numPr>
          <w:ilvl w:val="0"/>
          <w:numId w:val="2"/>
        </w:numPr>
      </w:pPr>
      <w:r w:rsidRPr="006F4588">
        <w:t>Prepared</w:t>
      </w:r>
      <w:r w:rsidR="00616072" w:rsidRPr="006F4588">
        <w:t xml:space="preserve"> project documentation</w:t>
      </w:r>
      <w:r w:rsidRPr="006F4588">
        <w:t xml:space="preserve"> and presentation</w:t>
      </w:r>
    </w:p>
    <w:p w14:paraId="398A6806" w14:textId="21440592" w:rsidR="00960BEB" w:rsidRPr="006F4588" w:rsidRDefault="00960BEB" w:rsidP="00960BEB">
      <w:pPr>
        <w:spacing w:before="240"/>
        <w:rPr>
          <w:b/>
          <w:i/>
        </w:rPr>
      </w:pPr>
      <w:r w:rsidRPr="006F4588">
        <w:rPr>
          <w:b/>
        </w:rPr>
        <w:t>Team Leader,</w:t>
      </w:r>
      <w:r w:rsidRPr="006F4588">
        <w:rPr>
          <w:b/>
          <w:i/>
        </w:rPr>
        <w:t xml:space="preserve"> Over the Moon Restaurant Website Project</w:t>
      </w:r>
    </w:p>
    <w:p w14:paraId="0DC57C1C" w14:textId="77777777" w:rsidR="00960BEB" w:rsidRPr="006F4588" w:rsidRDefault="00960BEB" w:rsidP="00960BEB">
      <w:pPr>
        <w:numPr>
          <w:ilvl w:val="0"/>
          <w:numId w:val="2"/>
        </w:numPr>
      </w:pPr>
      <w:r w:rsidRPr="006F4588">
        <w:t>Used HTML, CSS, JavaScript to design the website</w:t>
      </w:r>
    </w:p>
    <w:p w14:paraId="3AC00B2E" w14:textId="77777777" w:rsidR="00960BEB" w:rsidRPr="006F4588" w:rsidRDefault="00960BEB" w:rsidP="00960BEB">
      <w:pPr>
        <w:numPr>
          <w:ilvl w:val="0"/>
          <w:numId w:val="2"/>
        </w:numPr>
      </w:pPr>
      <w:r w:rsidRPr="006F4588">
        <w:t>Designed master templates to be reused by team members</w:t>
      </w:r>
    </w:p>
    <w:p w14:paraId="7D191F83" w14:textId="71E9B101" w:rsidR="00960BEB" w:rsidRPr="006F4588" w:rsidRDefault="00960BEB" w:rsidP="00960BEB">
      <w:pPr>
        <w:numPr>
          <w:ilvl w:val="0"/>
          <w:numId w:val="2"/>
        </w:numPr>
      </w:pPr>
      <w:r w:rsidRPr="006F4588">
        <w:t xml:space="preserve">Designed &amp; created three features (About Us, Contact Us) </w:t>
      </w:r>
    </w:p>
    <w:p w14:paraId="45C9B575" w14:textId="26B75E3B" w:rsidR="00960BEB" w:rsidRPr="006F4588" w:rsidRDefault="00960BEB" w:rsidP="00960BEB">
      <w:pPr>
        <w:spacing w:before="240"/>
        <w:rPr>
          <w:b/>
          <w:i/>
        </w:rPr>
      </w:pPr>
      <w:r w:rsidRPr="006F4588">
        <w:rPr>
          <w:b/>
          <w:i/>
        </w:rPr>
        <w:t>COVID-19 Project</w:t>
      </w:r>
    </w:p>
    <w:p w14:paraId="36A1B04F" w14:textId="51D2A679" w:rsidR="00960BEB" w:rsidRPr="006F4588" w:rsidRDefault="00960BEB" w:rsidP="00960BEB">
      <w:pPr>
        <w:numPr>
          <w:ilvl w:val="0"/>
          <w:numId w:val="2"/>
        </w:numPr>
      </w:pPr>
      <w:r w:rsidRPr="006F4588">
        <w:t>Used HTML, CSS, Bootstrap, JavaScript and PHP to design the website</w:t>
      </w:r>
    </w:p>
    <w:p w14:paraId="2C202133" w14:textId="05C68BD7" w:rsidR="00960BEB" w:rsidRPr="006F4588" w:rsidRDefault="00960BEB" w:rsidP="00960BEB">
      <w:pPr>
        <w:numPr>
          <w:ilvl w:val="0"/>
          <w:numId w:val="2"/>
        </w:numPr>
      </w:pPr>
      <w:r w:rsidRPr="006F4588">
        <w:t>Used API’s to get the current data</w:t>
      </w:r>
    </w:p>
    <w:p w14:paraId="00000032" w14:textId="77777777" w:rsidR="000744BA" w:rsidRPr="006F4588" w:rsidRDefault="00616072">
      <w:pPr>
        <w:pStyle w:val="Heading1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bookmarkStart w:id="7" w:name="_a8qwm45ndvys" w:colFirst="0" w:colLast="0"/>
      <w:bookmarkStart w:id="8" w:name="_pwnp1k6vsbh1" w:colFirst="0" w:colLast="0"/>
      <w:bookmarkEnd w:id="7"/>
      <w:bookmarkEnd w:id="8"/>
      <w:r w:rsidRPr="006F4588">
        <w:rPr>
          <w:sz w:val="24"/>
          <w:szCs w:val="24"/>
        </w:rPr>
        <w:t>EDUCATION</w:t>
      </w:r>
    </w:p>
    <w:p w14:paraId="7E0D786D" w14:textId="77777777" w:rsidR="006F4588" w:rsidRDefault="00616072">
      <w:pPr>
        <w:pStyle w:val="Heading2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rPr>
          <w:b w:val="0"/>
          <w:color w:val="000000" w:themeColor="text1"/>
          <w:sz w:val="22"/>
          <w:szCs w:val="22"/>
        </w:rPr>
      </w:pPr>
      <w:bookmarkStart w:id="9" w:name="_jpv9v4b642w5" w:colFirst="0" w:colLast="0"/>
      <w:bookmarkEnd w:id="9"/>
      <w:r w:rsidRPr="006F4588">
        <w:rPr>
          <w:color w:val="000000" w:themeColor="text1"/>
          <w:sz w:val="22"/>
          <w:szCs w:val="22"/>
        </w:rPr>
        <w:t xml:space="preserve">Web Development </w:t>
      </w:r>
      <w:r w:rsidRPr="006F4588">
        <w:rPr>
          <w:b w:val="0"/>
          <w:color w:val="000000" w:themeColor="text1"/>
          <w:sz w:val="22"/>
          <w:szCs w:val="22"/>
        </w:rPr>
        <w:t xml:space="preserve">(Post Graduate </w:t>
      </w:r>
      <w:r w:rsidR="00611D61" w:rsidRPr="006F4588">
        <w:rPr>
          <w:b w:val="0"/>
          <w:color w:val="000000" w:themeColor="text1"/>
          <w:sz w:val="22"/>
          <w:szCs w:val="22"/>
        </w:rPr>
        <w:t>Certificate)</w:t>
      </w:r>
    </w:p>
    <w:p w14:paraId="00000033" w14:textId="44E29F4B" w:rsidR="000744BA" w:rsidRPr="006F4588" w:rsidRDefault="00616072">
      <w:pPr>
        <w:pStyle w:val="Heading2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rPr>
          <w:b w:val="0"/>
          <w:color w:val="000000" w:themeColor="text1"/>
          <w:sz w:val="22"/>
          <w:szCs w:val="22"/>
        </w:rPr>
      </w:pPr>
      <w:r w:rsidRPr="006F4588">
        <w:rPr>
          <w:b w:val="0"/>
          <w:color w:val="000000" w:themeColor="text1"/>
          <w:sz w:val="22"/>
          <w:szCs w:val="22"/>
        </w:rPr>
        <w:t>Humber Institute of Technology &amp; Advanced Learning, Toronto, Canada</w:t>
      </w:r>
    </w:p>
    <w:p w14:paraId="00000034" w14:textId="77777777" w:rsidR="000744BA" w:rsidRPr="006F4588" w:rsidRDefault="0061607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 w:themeColor="text1"/>
        </w:rPr>
      </w:pPr>
      <w:r w:rsidRPr="006F4588">
        <w:rPr>
          <w:color w:val="000000" w:themeColor="text1"/>
        </w:rPr>
        <w:t>September 2019 - August 2020</w:t>
      </w:r>
    </w:p>
    <w:p w14:paraId="0CCE6CB1" w14:textId="77777777" w:rsidR="006F4588" w:rsidRDefault="00616072">
      <w:pPr>
        <w:pStyle w:val="Heading2"/>
        <w:keepNext w:val="0"/>
        <w:keepLines w:val="0"/>
        <w:rPr>
          <w:b w:val="0"/>
          <w:color w:val="000000" w:themeColor="text1"/>
          <w:sz w:val="22"/>
          <w:szCs w:val="22"/>
        </w:rPr>
      </w:pPr>
      <w:bookmarkStart w:id="10" w:name="_tx17xmpsm8o5" w:colFirst="0" w:colLast="0"/>
      <w:bookmarkEnd w:id="10"/>
      <w:r w:rsidRPr="006F4588">
        <w:rPr>
          <w:color w:val="000000" w:themeColor="text1"/>
          <w:sz w:val="22"/>
          <w:szCs w:val="22"/>
        </w:rPr>
        <w:t xml:space="preserve">Information Technology </w:t>
      </w:r>
      <w:r w:rsidRPr="006F4588">
        <w:rPr>
          <w:b w:val="0"/>
          <w:color w:val="000000" w:themeColor="text1"/>
          <w:sz w:val="22"/>
          <w:szCs w:val="22"/>
        </w:rPr>
        <w:t xml:space="preserve">(Bachelor of </w:t>
      </w:r>
      <w:r w:rsidR="00611D61" w:rsidRPr="006F4588">
        <w:rPr>
          <w:b w:val="0"/>
          <w:color w:val="000000" w:themeColor="text1"/>
          <w:sz w:val="22"/>
          <w:szCs w:val="22"/>
        </w:rPr>
        <w:t xml:space="preserve">Technology)  </w:t>
      </w:r>
      <w:r w:rsidRPr="006F4588">
        <w:rPr>
          <w:b w:val="0"/>
          <w:color w:val="000000" w:themeColor="text1"/>
          <w:sz w:val="22"/>
          <w:szCs w:val="22"/>
        </w:rPr>
        <w:t xml:space="preserve">          </w:t>
      </w:r>
    </w:p>
    <w:p w14:paraId="00000035" w14:textId="1270AE33" w:rsidR="000744BA" w:rsidRPr="006F4588" w:rsidRDefault="00616072">
      <w:pPr>
        <w:pStyle w:val="Heading2"/>
        <w:keepNext w:val="0"/>
        <w:keepLines w:val="0"/>
        <w:rPr>
          <w:b w:val="0"/>
          <w:color w:val="000000" w:themeColor="text1"/>
          <w:sz w:val="22"/>
          <w:szCs w:val="22"/>
        </w:rPr>
      </w:pPr>
      <w:r w:rsidRPr="006F4588">
        <w:rPr>
          <w:b w:val="0"/>
          <w:color w:val="000000" w:themeColor="text1"/>
          <w:sz w:val="22"/>
          <w:szCs w:val="22"/>
        </w:rPr>
        <w:t>Guru Nanak Dev Engineering College, Punjab, India</w:t>
      </w:r>
    </w:p>
    <w:p w14:paraId="00000036" w14:textId="77777777" w:rsidR="000744BA" w:rsidRPr="006F4588" w:rsidRDefault="00616072">
      <w:pPr>
        <w:spacing w:line="240" w:lineRule="auto"/>
        <w:rPr>
          <w:color w:val="000000" w:themeColor="text1"/>
        </w:rPr>
      </w:pPr>
      <w:r w:rsidRPr="006F4588">
        <w:rPr>
          <w:color w:val="000000" w:themeColor="text1"/>
        </w:rPr>
        <w:t>August 2014 - May 2018</w:t>
      </w:r>
    </w:p>
    <w:sectPr w:rsidR="000744BA" w:rsidRPr="006F4588">
      <w:headerReference w:type="default" r:id="rId9"/>
      <w:pgSz w:w="12240" w:h="15840"/>
      <w:pgMar w:top="720" w:right="3240" w:bottom="72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E797E4" w14:textId="77777777" w:rsidR="002E3AE0" w:rsidRDefault="002E3AE0">
      <w:pPr>
        <w:spacing w:before="0" w:line="240" w:lineRule="auto"/>
      </w:pPr>
      <w:r>
        <w:separator/>
      </w:r>
    </w:p>
  </w:endnote>
  <w:endnote w:type="continuationSeparator" w:id="0">
    <w:p w14:paraId="222E1ABA" w14:textId="77777777" w:rsidR="002E3AE0" w:rsidRDefault="002E3AE0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2D9EEA" w14:textId="77777777" w:rsidR="002E3AE0" w:rsidRDefault="002E3AE0">
      <w:pPr>
        <w:spacing w:before="0" w:line="240" w:lineRule="auto"/>
      </w:pPr>
      <w:r>
        <w:separator/>
      </w:r>
    </w:p>
  </w:footnote>
  <w:footnote w:type="continuationSeparator" w:id="0">
    <w:p w14:paraId="1D71A7DB" w14:textId="77777777" w:rsidR="002E3AE0" w:rsidRDefault="002E3AE0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37" w14:textId="77777777" w:rsidR="000744BA" w:rsidRDefault="000744BA">
    <w:pPr>
      <w:pBdr>
        <w:top w:val="nil"/>
        <w:left w:val="nil"/>
        <w:bottom w:val="nil"/>
        <w:right w:val="nil"/>
        <w:between w:val="nil"/>
      </w:pBdr>
      <w:spacing w:before="400"/>
    </w:pPr>
  </w:p>
  <w:p w14:paraId="00000038" w14:textId="77777777" w:rsidR="000744BA" w:rsidRDefault="000744BA">
    <w:pPr>
      <w:pBdr>
        <w:top w:val="nil"/>
        <w:left w:val="nil"/>
        <w:bottom w:val="nil"/>
        <w:right w:val="nil"/>
        <w:between w:val="nil"/>
      </w:pBdr>
      <w:spacing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44675"/>
    <w:multiLevelType w:val="multilevel"/>
    <w:tmpl w:val="6A9AFB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D92549B"/>
    <w:multiLevelType w:val="multilevel"/>
    <w:tmpl w:val="08A888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66C7846"/>
    <w:multiLevelType w:val="multilevel"/>
    <w:tmpl w:val="B080D3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2MDYxMzM2MzY2NTRX0lEKTi0uzszPAykwrQUAOj1efSwAAAA="/>
  </w:docVars>
  <w:rsids>
    <w:rsidRoot w:val="000744BA"/>
    <w:rsid w:val="000744BA"/>
    <w:rsid w:val="000B5C8B"/>
    <w:rsid w:val="001F72FA"/>
    <w:rsid w:val="00207286"/>
    <w:rsid w:val="002E16FD"/>
    <w:rsid w:val="002E3AE0"/>
    <w:rsid w:val="00456722"/>
    <w:rsid w:val="005C693C"/>
    <w:rsid w:val="00611D61"/>
    <w:rsid w:val="00616072"/>
    <w:rsid w:val="006F4588"/>
    <w:rsid w:val="00722F59"/>
    <w:rsid w:val="007832A8"/>
    <w:rsid w:val="0088586C"/>
    <w:rsid w:val="00960BEB"/>
    <w:rsid w:val="009F7A31"/>
    <w:rsid w:val="00AC6A95"/>
    <w:rsid w:val="00D03EEA"/>
    <w:rsid w:val="00DC4105"/>
    <w:rsid w:val="00E661BF"/>
    <w:rsid w:val="00FD4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020D1"/>
  <w15:docId w15:val="{F7A67FD9-1FA9-4AB5-855D-04ABD43A9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roxima Nova" w:eastAsia="Proxima Nova" w:hAnsi="Proxima Nova" w:cs="Proxima Nova"/>
        <w:sz w:val="22"/>
        <w:szCs w:val="22"/>
        <w:lang w:val="en" w:eastAsia="en-CA" w:bidi="ar-SA"/>
      </w:rPr>
    </w:rPrDefault>
    <w:pPrDefault>
      <w:pPr>
        <w:spacing w:before="80" w:line="288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200" w:line="240" w:lineRule="auto"/>
      <w:outlineLvl w:val="0"/>
    </w:pPr>
    <w:rPr>
      <w:b/>
      <w:color w:val="00AB44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line="240" w:lineRule="auto"/>
      <w:outlineLvl w:val="1"/>
    </w:pPr>
    <w:rPr>
      <w:b/>
      <w:color w:val="353744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 w:line="240" w:lineRule="auto"/>
      <w:outlineLvl w:val="2"/>
    </w:pPr>
    <w:rPr>
      <w:b/>
      <w:color w:val="35374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20" w:line="240" w:lineRule="auto"/>
    </w:pPr>
    <w:rPr>
      <w:color w:val="353744"/>
      <w:sz w:val="60"/>
      <w:szCs w:val="6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0" w:line="240" w:lineRule="auto"/>
    </w:pPr>
    <w:rPr>
      <w:color w:val="00AB44"/>
      <w:sz w:val="36"/>
      <w:szCs w:val="36"/>
    </w:rPr>
  </w:style>
  <w:style w:type="paragraph" w:styleId="BodyText">
    <w:name w:val="Body Text"/>
    <w:basedOn w:val="Normal"/>
    <w:link w:val="BodyTextChar"/>
    <w:uiPriority w:val="1"/>
    <w:qFormat/>
    <w:rsid w:val="00D03EEA"/>
    <w:pPr>
      <w:widowControl w:val="0"/>
      <w:autoSpaceDE w:val="0"/>
      <w:autoSpaceDN w:val="0"/>
      <w:spacing w:before="29" w:line="240" w:lineRule="auto"/>
      <w:ind w:left="881" w:hanging="361"/>
    </w:pPr>
    <w:rPr>
      <w:rFonts w:ascii="Calibri" w:eastAsia="Calibri" w:hAnsi="Calibri" w:cs="Calibri"/>
      <w:sz w:val="20"/>
      <w:szCs w:val="20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03EEA"/>
    <w:rPr>
      <w:rFonts w:ascii="Calibri" w:eastAsia="Calibri" w:hAnsi="Calibri" w:cs="Calibri"/>
      <w:sz w:val="20"/>
      <w:szCs w:val="20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6F45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vjotkaurgill05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avjotkaurgill05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jot</dc:creator>
  <cp:lastModifiedBy>navjot</cp:lastModifiedBy>
  <cp:revision>3</cp:revision>
  <dcterms:created xsi:type="dcterms:W3CDTF">2020-06-16T19:30:00Z</dcterms:created>
  <dcterms:modified xsi:type="dcterms:W3CDTF">2020-07-08T14:59:00Z</dcterms:modified>
</cp:coreProperties>
</file>